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(13/07/202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ล่าม) อ่าน</w:t>
      </w:r>
    </w:p>
    <w:p>
      <w:pPr>
        <w:pStyle w:val="BodyText"/>
      </w:pPr>
      <w:r>
        <w:t xml:space="preserve">(อาจารย์สุธิรา) ที่เป็นลิ้งค์</w:t>
      </w:r>
    </w:p>
    <w:p>
      <w:pPr>
        <w:pStyle w:val="BodyText"/>
      </w:pPr>
      <w:r>
        <w:t xml:space="preserve">(ล่าม) โอเครครับ เข้าใจครับก็แนะนำตัวใช้ไหมเด็ก ๆ ก็ใส่เชื่อ แล้วก็ชื่อเล่นลงไป</w:t>
      </w:r>
    </w:p>
    <w:p>
      <w:pPr>
        <w:pStyle w:val="BodyText"/>
      </w:pPr>
      <w:r>
        <w:t xml:space="preserve">(อาจารย์สุธิรา) ใครไม่เห็นใครไม่เห็นเห็นแล้วนะ โอเคพูดดัง ๆ หน่อยครับโอฟาเบ็ตน็อตใครเอ็มพูดดัง ๆ หน่อยลูกตรงนี้เห็นไหมค่ะ แท็เห็นไหมคะ แท็บเครื่องมือรูปตัว T กรอบสี่เหลี่ยมที่เป็ฌนรูปภูเขา</w:t>
      </w:r>
    </w:p>
    <w:p>
      <w:pPr>
        <w:pStyle w:val="BodyText"/>
      </w:pPr>
      <w:r>
        <w:t xml:space="preserve">(ล่าม) ให้เป็นภูะเขาใช่ไหมครับ</w:t>
      </w:r>
    </w:p>
    <w:p>
      <w:pPr>
        <w:pStyle w:val="BodyText"/>
      </w:pPr>
      <w:r>
        <w:t xml:space="preserve">(อาจารย์สุธิรา) ใชอัน 1 2 3 4 5 อันที่ 5 ลำดับที่ 5อันที่ 5 ลำดับที่ 5 สัญลักษณ์ทีี่ก่อนอื่นนะ เราจะนะคะ เราจะ… ระหว่างที่ไว้ทำทีหลัง ทีนี้เดี๋ญวให้แนะนำตัวขอดูก่อน คนแรกเลย เห็นใครก่อนจะเลือกคนนนั้นเลยชื่อยากรูปชื่อภาษามือชื่อภาษามือ ใช่ไหม โอเค ชื่อภาษามือแฝดโอเค คนต่อไปคนต่อไป คนไหนยังไม่เปิดกล้องต้องเปิดกล้องนะลูก</w:t>
      </w:r>
    </w:p>
    <w:p>
      <w:pPr>
        <w:pStyle w:val="BodyText"/>
      </w:pPr>
      <w:r>
        <w:t xml:space="preserve">(อาจารย์สุธิรา) เพราะจะดูชื่อภาษามือ</w:t>
      </w:r>
    </w:p>
    <w:p>
      <w:pPr>
        <w:pStyle w:val="BodyText"/>
      </w:pPr>
      <w:r>
        <w:t xml:space="preserve">(อาจารย์สุธิรา) กัญพิภาษเปิดแล้วชื่อเล่น อะไร</w:t>
      </w:r>
    </w:p>
    <w:p>
      <w:pPr>
        <w:pStyle w:val="BodyText"/>
      </w:pPr>
      <w:r>
        <w:t xml:space="preserve">(นักศึกษาชาย)ชื่อดอมครับ</w:t>
      </w:r>
    </w:p>
    <w:p>
      <w:pPr>
        <w:pStyle w:val="BodyText"/>
      </w:pPr>
      <w:r>
        <w:t xml:space="preserve">(อาจารย์สุธิรา) อะไรครับ</w:t>
      </w:r>
    </w:p>
    <w:p>
      <w:pPr>
        <w:pStyle w:val="BodyText"/>
      </w:pPr>
      <w:r>
        <w:t xml:space="preserve">(นักศึกษาชาย) ครับมมัน</w:t>
      </w:r>
    </w:p>
    <w:p>
      <w:pPr>
        <w:pStyle w:val="BodyText"/>
      </w:pPr>
      <w:r>
        <w:t xml:space="preserve">(นักศึกษาชาย) ไอชื่อมันอ่านว่า ครับมานชื่อเล่น ๆ</w:t>
      </w:r>
    </w:p>
    <w:p>
      <w:pPr>
        <w:pStyle w:val="BodyText"/>
      </w:pPr>
      <w:r>
        <w:t xml:space="preserve">(นักศึกษาชาย) ดอมครับ</w:t>
      </w:r>
    </w:p>
    <w:p>
      <w:pPr>
        <w:pStyle w:val="BodyText"/>
      </w:pPr>
      <w:r>
        <w:t xml:space="preserve">(อาจารย์สุธิรา) ทุกคนเพราะเวลาเพื่อนเรียก หรือแม่เรียกนี่ตอนนี้มี แฝด ชื่อเพื่อน ชื่อภาษามือของโดมดอมปรับกล้องดีดี เพื่อนจะได้เห็นชัด ๆ</w:t>
      </w:r>
    </w:p>
    <w:p>
      <w:pPr>
        <w:pStyle w:val="BodyText"/>
      </w:pPr>
      <w:r>
        <w:t xml:space="preserve">(นักศึกษาชาย) วางไว้กลับโต๊ะ แปบนึงนะครับ</w:t>
      </w:r>
    </w:p>
    <w:p>
      <w:pPr>
        <w:pStyle w:val="BodyText"/>
      </w:pPr>
      <w:r>
        <w:t xml:space="preserve">(อาจารย์สุธิรา) ตะแคงแล้วทีนี้</w:t>
      </w:r>
    </w:p>
    <w:p>
      <w:pPr>
        <w:pStyle w:val="BodyText"/>
      </w:pPr>
      <w:r>
        <w:t xml:space="preserve">(นักศึกษาชาย)เดี๋ยวแปบนึงนะครับเดี๋ยวมาแป็บนึงว</w:t>
      </w:r>
    </w:p>
    <w:p>
      <w:pPr>
        <w:pStyle w:val="BodyText"/>
      </w:pPr>
      <w:r>
        <w:t xml:space="preserve">(อาจารย์สุธิรา) ไปไหนแล้ว</w:t>
      </w:r>
    </w:p>
    <w:p>
      <w:pPr>
        <w:pStyle w:val="BodyText"/>
      </w:pPr>
      <w:r>
        <w:t xml:space="preserve">(ล่าม) ไปไหน โอเคโอเค ดูชื่อภาษามือของดอมจะให้ชื่อภาษาืออย่างไงเขาหูดีหรือเปล่าครับ</w:t>
      </w:r>
    </w:p>
    <w:p>
      <w:pPr>
        <w:pStyle w:val="BodyText"/>
      </w:pPr>
      <w:r>
        <w:t xml:space="preserve">(ล่าม) เขาหูดีหรือ</w:t>
      </w:r>
    </w:p>
    <w:p>
      <w:pPr>
        <w:pStyle w:val="BodyText"/>
      </w:pPr>
      <w:r>
        <w:t xml:space="preserve">(ล่าม) ชื่อหูฟังครับ เป็ฯผู้ชายครับเอาอย่างไร แบบนี้หรอ</w:t>
      </w:r>
    </w:p>
    <w:p>
      <w:pPr>
        <w:pStyle w:val="BodyText"/>
      </w:pPr>
      <w:r>
        <w:t xml:space="preserve">(อาจารย์สุธิรา) เอาชื่อภาษามือ</w:t>
      </w:r>
    </w:p>
    <w:p>
      <w:pPr>
        <w:pStyle w:val="BodyText"/>
      </w:pPr>
      <w:r>
        <w:t xml:space="preserve">(ล่าม) เอาคิ้วเข้มครับ</w:t>
      </w:r>
    </w:p>
    <w:p>
      <w:pPr>
        <w:pStyle w:val="BodyText"/>
      </w:pPr>
      <w:r>
        <w:t xml:space="preserve">(อาจารย์สุธิรา) จำด้วยทำให้มันถูกจำไว้นะชื่อภาษามือตัวเองแบบนี้</w:t>
      </w:r>
    </w:p>
    <w:p>
      <w:pPr>
        <w:pStyle w:val="BodyText"/>
      </w:pPr>
      <w:r>
        <w:t xml:space="preserve">(อาจารย์สุธิรา) โอเครครับคนต่อไปเดชาพล อันนี้</w:t>
      </w:r>
    </w:p>
    <w:p>
      <w:pPr>
        <w:pStyle w:val="BodyText"/>
      </w:pPr>
      <w:r>
        <w:t xml:space="preserve">(ล่าม) ครับใช่ครับนะคะ</w:t>
      </w:r>
    </w:p>
    <w:p>
      <w:pPr>
        <w:pStyle w:val="BodyText"/>
      </w:pPr>
      <w:r>
        <w:t xml:space="preserve">(นักศึกษาชาย) ครับเพื่อนหูตั้งชื่อภาษามือให้โฟร์ก่อนเพราะว่าเวลาแม่เรียกชื่อ แม่ต้องทำ</w:t>
      </w:r>
    </w:p>
    <w:p>
      <w:pPr>
        <w:pStyle w:val="BodyText"/>
      </w:pPr>
      <w:r>
        <w:t xml:space="preserve">(นักศึกษาชาย)เอาแบบนี้ครับโอเครไหม</w:t>
      </w:r>
    </w:p>
    <w:p>
      <w:pPr>
        <w:pStyle w:val="BodyText"/>
      </w:pPr>
      <w:r>
        <w:t xml:space="preserve">(ล่าม) ตรงล่องแก้มค</w:t>
      </w:r>
    </w:p>
    <w:p>
      <w:pPr>
        <w:pStyle w:val="BodyText"/>
      </w:pPr>
      <w:r>
        <w:t xml:space="preserve">(อาจารย์สุธิรา) โฟร์ ลองเอานิ้วชี้ไปวางตรงแก้มโฟร์ลองเอานิ้วชี้ไปวางตรง</w:t>
      </w:r>
    </w:p>
    <w:p>
      <w:pPr>
        <w:pStyle w:val="BodyText"/>
      </w:pPr>
      <w:r>
        <w:t xml:space="preserve">(อาจารย์สุธิรา) โอเคของโฟร์ได้แล้วของโฟร์ได้แล้ว ต่อไปมีใครอีก</w:t>
      </w:r>
    </w:p>
    <w:p>
      <w:pPr>
        <w:pStyle w:val="BodyText"/>
      </w:pPr>
      <w:r>
        <w:t xml:space="preserve">(อาจารย์สุธิรา) สัญติภาพ ตาเลือนลางหรือเปล่าล</w:t>
      </w:r>
    </w:p>
    <w:p>
      <w:pPr>
        <w:pStyle w:val="BodyText"/>
      </w:pPr>
      <w:r>
        <w:t xml:space="preserve">(นักศึกษาชาย) เห็นข้างเดียวครับ อ้าวพี่แฝดพี่แฝดชื่อภาษามือเพื่อน</w:t>
      </w:r>
    </w:p>
    <w:p>
      <w:pPr>
        <w:pStyle w:val="BodyText"/>
      </w:pPr>
      <w:r>
        <w:t xml:space="preserve">(นักศึกษาชาย)เอาแบบนี้ครับดึงจากหูนะครับ</w:t>
      </w:r>
    </w:p>
    <w:p>
      <w:pPr>
        <w:pStyle w:val="BodyText"/>
      </w:pPr>
      <w:r>
        <w:t xml:space="preserve">(ล่าม) ครับ</w:t>
      </w:r>
    </w:p>
    <w:p>
      <w:pPr>
        <w:pStyle w:val="BodyText"/>
      </w:pPr>
      <w:r>
        <w:t xml:space="preserve">(อาจารย์สุธิรา) พี่ตี๋ลองทำมือนะครับ</w:t>
      </w:r>
    </w:p>
    <w:p>
      <w:pPr>
        <w:pStyle w:val="BodyText"/>
      </w:pPr>
      <w:r>
        <w:t xml:space="preserve">(อาจารย์สุธิรา) กางนิ้วชี้กับนิ้วโป้งออกแล้วก็เหมือนคีบออกจากหู ด้านหน้าหู เหมือนหนีบยออกไปค่อย ๆ ลากออกไปจากตี๋ ถูกต้องนะคะใครอีก อีก 10 คนขอเป็นเดี๋ยวนะ แครี่ ๆ ใครเอ่ย เปิดเชอรี่อยู่ไหนเอ่ยเชอรี่อยู่ไหนเอ่ย แล้วจะเห็นไหมนี่มุกเป็ดกล้องหน่อยมุกอยู่ไหนเอ่ยโอเค เดี๋ยวดูนะคะกล้องแสงมันสะทอนไหมแสงมันสะท้อนไหม แฝดเห็นชัดไหมลูกทำไมไม่ได้ยินเสียงละมุก</w:t>
      </w:r>
    </w:p>
    <w:p>
      <w:pPr>
        <w:pStyle w:val="BodyText"/>
      </w:pPr>
      <w:r>
        <w:t xml:space="preserve">(นักศึกษาหญิง) หนูใส่ไว้เฉย ๆ ค่ะ</w:t>
      </w:r>
    </w:p>
    <w:p>
      <w:pPr>
        <w:pStyle w:val="BodyText"/>
      </w:pPr>
      <w:r>
        <w:t xml:space="preserve">(ล</w:t>
      </w:r>
    </w:p>
    <w:p>
      <w:pPr>
        <w:pStyle w:val="BodyText"/>
      </w:pPr>
      <w:r>
        <w:t xml:space="preserve">(อาจารย์สุธิรา) เพื่อน ๆ ทำชื่อ ภาษามือให้</w:t>
      </w:r>
    </w:p>
    <w:p>
      <w:pPr>
        <w:pStyle w:val="BodyText"/>
      </w:pPr>
      <w:r>
        <w:t xml:space="preserve">(ล่าม) ให้เป็นชื่อของผมยาวครับกา</w:t>
      </w:r>
    </w:p>
    <w:p>
      <w:pPr>
        <w:pStyle w:val="BodyText"/>
      </w:pPr>
      <w:r>
        <w:t xml:space="preserve">(อาจารย์สุธิรา) เนี้ย ๆ ทำมืออย่างนี้แฝดทำหน่อย</w:t>
      </w:r>
    </w:p>
    <w:p>
      <w:pPr>
        <w:pStyle w:val="BodyText"/>
      </w:pPr>
      <w:r>
        <w:t xml:space="preserve">(อาจารย์สุธิรา) แฝดทำช้า ๆ หน่อยลูกเพื่อนยังไม่ถนัดเอาใหม่ ๆ</w:t>
      </w:r>
    </w:p>
    <w:p>
      <w:pPr>
        <w:pStyle w:val="BodyText"/>
      </w:pPr>
      <w:r>
        <w:t xml:space="preserve">(ล่าม) ใช้ครับ ก. ไก่ แล้วก่อลากลงนะครับนี่ ใช่ไหม แม่ทำถูกไหมลากตรงผมลงมานะครับยเพราะว่าผมตรงนะครับ</w:t>
      </w:r>
    </w:p>
    <w:p>
      <w:pPr>
        <w:pStyle w:val="BodyText"/>
      </w:pPr>
      <w:r>
        <w:t xml:space="preserve">(อาจารย์สุธิรา) โอเคคนต่อไปคนต่อไป</w:t>
      </w:r>
    </w:p>
    <w:p>
      <w:pPr>
        <w:pStyle w:val="BodyText"/>
      </w:pPr>
      <w:r>
        <w:t xml:space="preserve">(อาจารย์สุธิรา) ธนภัญ ชบิว บิวเห็นไหมนี่ดิวดูพี่อีฟ บิวไม่มอง พี่อีฟใส่เสื้อสีดำน่ะค่ะเปลี่ยนพี่ ล่าม นะคะ ให้พี่ล่ามพักบิวดูพี่อีฟ</w:t>
      </w:r>
    </w:p>
    <w:p>
      <w:pPr>
        <w:pStyle w:val="BodyText"/>
      </w:pPr>
      <w:r>
        <w:t xml:space="preserve">(ล่าม) น้องเห็นแล้วค่ะอาจารย์มือเดียวค่ะไม่เป็นไร ดูนะคะ อันนี้ชื่อพี่เขานะคะบิว บิวมองอะไร</w:t>
      </w:r>
    </w:p>
    <w:p>
      <w:pPr>
        <w:pStyle w:val="BodyText"/>
      </w:pPr>
      <w:r>
        <w:t xml:space="preserve">(อาจารย์สุธิรา) บิวดูจอไหนบิวดูจอไหน แบบนี้หรอ</w:t>
      </w:r>
    </w:p>
    <w:p>
      <w:pPr>
        <w:pStyle w:val="BodyText"/>
      </w:pPr>
      <w:r>
        <w:t xml:space="preserve">(อาจารย์สุธิรา) อ่าวอะไรแน่บิวเข้าใจไหม</w:t>
      </w:r>
    </w:p>
    <w:p>
      <w:pPr>
        <w:pStyle w:val="BodyText"/>
      </w:pPr>
      <w:r>
        <w:t xml:space="preserve">(อาจารย์สุธิรา) แบบนี้ใช่ไหม 3 นิ้ว3 นิ้วค่ะ</w:t>
      </w:r>
    </w:p>
    <w:p>
      <w:pPr>
        <w:pStyle w:val="BodyText"/>
      </w:pPr>
      <w:r>
        <w:t xml:space="preserve">(อาจารย์สุธิรา) 3 นิ้ว</w:t>
      </w:r>
    </w:p>
    <w:p>
      <w:pPr>
        <w:pStyle w:val="BodyText"/>
      </w:pPr>
      <w:r>
        <w:t xml:space="preserve">(ล่าม) มีนิ้วโป้ง อดิศร หูดีหูหู หูดีหรือหูหนวกหูดีหรือหูหนวกลูก เห็นไหมเห็นใช่ แบบนี้หรอ</w:t>
      </w:r>
    </w:p>
    <w:p>
      <w:pPr>
        <w:pStyle w:val="BodyText"/>
      </w:pPr>
      <w:r>
        <w:t xml:space="preserve">(อาจารย์สุธิรา) พายุ อ๋อชื่อพายุพายุ พายุชื่อ… ดอเครครับมันหันกล้องทาชื่อภาษามือเขาดูล่ามไหมชื่อภาษามือ</w:t>
      </w:r>
    </w:p>
    <w:p>
      <w:pPr>
        <w:pStyle w:val="BodyText"/>
      </w:pPr>
      <w:r>
        <w:t xml:space="preserve">(อาจารย์สุธิรา) ดูพี่ล่ามนะ มีชี้ไปที่ตา่แล้วก็</w:t>
      </w:r>
    </w:p>
    <w:p>
      <w:pPr>
        <w:pStyle w:val="BodyText"/>
      </w:pPr>
      <w:r>
        <w:t xml:space="preserve">(อาจารย์สุธิรา) ถ่ายออกมาหน่อยลูก</w:t>
      </w:r>
    </w:p>
    <w:p>
      <w:pPr>
        <w:pStyle w:val="BodyText"/>
      </w:pPr>
      <w:r>
        <w:t xml:space="preserve">(ล่าม) ชื่อภาษามือนี่หรอค่ะแบบนี้หรอคะ ชี้ไปที่ตาแล้วท</w:t>
      </w:r>
    </w:p>
    <w:p>
      <w:pPr>
        <w:pStyle w:val="BodyText"/>
      </w:pPr>
      <w:r>
        <w:t xml:space="preserve">(อาจารย์สุธิรา) ถึงไหนแล้วโอเค เดี๋ยว</w:t>
      </w:r>
    </w:p>
    <w:p>
      <w:pPr>
        <w:pStyle w:val="BodyText"/>
      </w:pPr>
      <w:r>
        <w:t xml:space="preserve">(อาจารย์สุธิรา) คนอื่นยังไม่เปิดเชอรี่ยังไม่เปิด มิ้นก็ยังอะไรนะ เทพอักษรเทพอักษร</w:t>
      </w:r>
    </w:p>
    <w:p>
      <w:pPr>
        <w:pStyle w:val="BodyText"/>
      </w:pPr>
      <w:r>
        <w:t xml:space="preserve">(นักศึกษาชาย) อาจารย์ครับ กล้อ</w:t>
      </w:r>
    </w:p>
    <w:p>
      <w:pPr>
        <w:pStyle w:val="BodyText"/>
      </w:pPr>
      <w:r>
        <w:t xml:space="preserve">(อาจารย์สุธิรา) พี่แฝด เห็นรูปเพื่อนชัดไหม</w:t>
      </w:r>
    </w:p>
    <w:p>
      <w:pPr>
        <w:pStyle w:val="BodyText"/>
      </w:pPr>
      <w:r>
        <w:t xml:space="preserve">(ล่าม) เห็นครับ ๆ</w:t>
      </w:r>
    </w:p>
    <w:p>
      <w:pPr>
        <w:pStyle w:val="BodyText"/>
      </w:pPr>
      <w:r>
        <w:t xml:space="preserve">(อาจารย์สุธิรา) ดูจากรุ)เพื่อนได้ไหมดูจากรูปเพื่อนได้ไหม ดูจากรูปโปรไฟล์เพื่อนไก</w:t>
      </w:r>
    </w:p>
    <w:p>
      <w:pPr>
        <w:pStyle w:val="BodyText"/>
      </w:pPr>
      <w:r>
        <w:t xml:space="preserve">(อาจารย์สุธิรา) อยู่ด้วยกันใช่ไหมไปที่กล้องเพื่อนไปกล้องของใครนะ วับิวใช่ไหมค่ะเปิดเสียงไว้ลูกเอ็มนี่เลือนลางใช่ไหมปานกลางครับ</w:t>
      </w:r>
    </w:p>
    <w:p>
      <w:pPr>
        <w:pStyle w:val="BodyText"/>
      </w:pPr>
      <w:r>
        <w:t xml:space="preserve">(อาจารย์สุธิรา) ปานกลางเกิน เหมือน ถ้านั่งอยู่หลังห้องแม่อยู่หน้าห้องจะเห็นแม่ชัดไหมตั้งชื่อภาษามือใช้เพื่อนหน่อยให้เอ็มหน่อยค่ะ จะได้จำได้ แม่จะได้จำได้ช่วยกันคิดหน่อย</w:t>
      </w:r>
    </w:p>
    <w:p>
      <w:pPr>
        <w:pStyle w:val="BodyText"/>
      </w:pPr>
      <w:r>
        <w:t xml:space="preserve">(ล่าม) พี่แฝดเขาใช้นิ้ว 2</w:t>
      </w:r>
    </w:p>
    <w:p>
      <w:pPr>
        <w:pStyle w:val="BodyText"/>
      </w:pPr>
      <w:r>
        <w:t xml:space="preserve">(อาจารย์สุธิรา) เห็นไหม ดู ๆ เอ็มลองทำตามเพื่อนด้วยเอ็มลองทำตาามเพื่อนด้วย จำไว้ด้วยนะคะ จำชื่อตัวเองไว้ด้วย</w:t>
      </w:r>
    </w:p>
    <w:p>
      <w:pPr>
        <w:pStyle w:val="BodyText"/>
      </w:pPr>
      <w:r>
        <w:t xml:space="preserve">(อาจารย์สุธิรา) ใช่ไหมใช่ไหม</w:t>
      </w:r>
    </w:p>
    <w:p>
      <w:pPr>
        <w:pStyle w:val="BodyText"/>
      </w:pPr>
      <w:r>
        <w:t xml:space="preserve">(อาจารย์สุธิรา) ไปแล้ว มิ้น ๆ ก็ยังไม่เข้ามานี่ละ เด็กอะไรเด็กหู ไม่ได้ยินเราแล้ว กล้องก็ไม่เปิดทุกคนจะต้องเปิดกบ้องนะลูกปิดแค่ไมค์แม่จะได้จำหน้าได้ทุกคนต้องเปิดกล้องให้คุณแม่เห็นด้วยนะคะภาษามือ ไม่งั้นเดี๋ยวจะคุยกันไม่รู้เรื่องเด็ก ๆเปิดกล้องยังไม่เปิด มิ้นท์กับ พีระพงษ์พีรพงศ์ก็ยัง จันทการก้มหน้าทำไมค่ะ วรรณลิวาริษา ๆ วาริสานั่นแหละเพื่อนคนนี้รู้จักไหมวาริษาอยู่ที่บ้านงั้นเดี๋ยวทักพวกนี้แชตแล้วก็ส่งตามชื่อให้เปิดกล้องสิ จันทการ พีรพงเชอรี่หรอ เหลืออีก 3 คน มีมิ้น มีจันทการชื่อ ขอชื่อภาษามือขอชื่อภาษามือธัญรัตน์ชื่อภาษามือ เด็กหุใช่ไหม</w:t>
      </w:r>
    </w:p>
    <w:p>
      <w:pPr>
        <w:pStyle w:val="BodyText"/>
      </w:pPr>
      <w:r>
        <w:t xml:space="preserve">(นักศึกษาหญิง) ใช่ค่ะ</w:t>
      </w:r>
    </w:p>
    <w:p>
      <w:pPr>
        <w:pStyle w:val="BodyText"/>
      </w:pPr>
      <w:r>
        <w:t xml:space="preserve">(อาจารย์สุธิรา) มองกล้องใครไหนหว่าหาชื่อเธอไม่เจอ</w:t>
      </w:r>
    </w:p>
    <w:p>
      <w:pPr>
        <w:pStyle w:val="BodyText"/>
      </w:pPr>
      <w:r>
        <w:t xml:space="preserve">(ล่าม) น้องแฝดบอกไม่เห็นค่ะ</w:t>
      </w:r>
    </w:p>
    <w:p>
      <w:pPr>
        <w:pStyle w:val="BodyText"/>
      </w:pPr>
      <w:r>
        <w:t xml:space="preserve">(อาจารย์สุธิรา) แปบนึขึ้นอยู่นะ ตรึงแล้วนะเห็นหรือยัง เห็นหรือยัง แฝดเห็นหรือยังแฝด แต่เพื่อนธัญชื่อภาษามือชื่อภาษามือธญรัตน์กับเชอร์รี่คนเดียวกันหรอไม่มองกล้องเลยลูกชื่อภาษามืออะไรเธธอไม่คิดว่าถามเธอนะ ไม่แต่แม่ตรึงเขาเขามาไงเหมือนตอนที่ตรึงคนอื่นแล้วเรียกขึ้นั่งอยู่ร้านไหมแฝดเรียกธัญลักษณ์ให้แม้ไม่ตอบเรามันไปเซ็ตหน้าจออยู่ไม่มองกล้องอีกแล้วขอชื่อภาษามือหน่อย</w:t>
      </w:r>
    </w:p>
    <w:p>
      <w:pPr>
        <w:pStyle w:val="BodyText"/>
      </w:pPr>
      <w:r>
        <w:t xml:space="preserve">(ล่าม) ชื่อภาษามือลักยิ้มสูงค่ะลักยิ้ม หู</w:t>
      </w:r>
    </w:p>
    <w:p>
      <w:pPr>
        <w:pStyle w:val="BodyText"/>
      </w:pPr>
      <w:r>
        <w:t xml:space="preserve">(อาจารย์สุธิรา) อันนี้ชื่อภาษามือพี่กาตูนธัญลักษณ์ ชื่อภาษามือหน่อย</w:t>
      </w:r>
    </w:p>
    <w:p>
      <w:pPr>
        <w:pStyle w:val="BodyText"/>
      </w:pPr>
      <w:r>
        <w:t xml:space="preserve">(ล่าม) ยังไม่ยอมมองเดี๋ยวนะคะตรึงหมุดคนมานี่ ยื่นหน้ามานี่</w:t>
      </w:r>
    </w:p>
    <w:p>
      <w:pPr>
        <w:pStyle w:val="BodyText"/>
      </w:pPr>
      <w:r>
        <w:t xml:space="preserve">(ล่าม) อาขารย?ตรึงคนนี้สิเข้ามาใหม่นะ อยู่ไหนหว่าเปิกล้องหน่อยลุกออกไปแล้วหรอ ไหนสิริรัตน</w:t>
      </w:r>
    </w:p>
    <w:p>
      <w:pPr>
        <w:pStyle w:val="BodyText"/>
      </w:pPr>
      <w:r>
        <w:t xml:space="preserve">(ล่าม) เปิดหน่อย วีดีโออ่ามาแล้วมาแล้ว โอเคเพื่อน ๆ เด็กหู จะให้ขอชื่อภาษามือเพื่อนหน่อย สิริรัตน์หน้าตาชัด ๆ ดอเค</w:t>
      </w:r>
    </w:p>
    <w:p>
      <w:pPr>
        <w:pStyle w:val="BodyText"/>
      </w:pPr>
      <w:r>
        <w:t xml:space="preserve">(อาจารย์สุธิรา) ทำกล้องดีดีลูกกล้องมันไหวกล้องมันไหวน่ะ นั่งตรง ๆ ลูกหาพี่แฝดแฝด ๆ ขอชื่อภาษามือเพื่อน</w:t>
      </w:r>
    </w:p>
    <w:p>
      <w:pPr>
        <w:pStyle w:val="BodyText"/>
      </w:pPr>
      <w:r>
        <w:t xml:space="preserve">(ล่าม) ตอนนี้ล่ามไม่เห็นพี่แฝดนะคะพี่แฝดขอชื่อภาษามือของโยโกะ โยโกะเห็นไหมลูก ดู ๆ</w:t>
      </w:r>
    </w:p>
    <w:p>
      <w:pPr>
        <w:pStyle w:val="BodyText"/>
      </w:pPr>
      <w:r>
        <w:t xml:space="preserve">(ล่าม) พี่แฝดชื่ออะไรคะอาจารย์</w:t>
      </w:r>
    </w:p>
    <w:p>
      <w:pPr>
        <w:pStyle w:val="BodyText"/>
      </w:pPr>
      <w:r>
        <w:t xml:space="preserve">(ล่าม) สักครู่นะคะชื่อภาษามือ ดูชื่อภาษามือตัวเองนะใช่ไหม ใช่ไหมพี่แฝด โอเคไหมเอาอย่างไร เอาแบบนี้ โอเคคะ คนต่อไปธัญลักษณ์เปิด ๆ ปิด ๆจองแล้วทำไมไม่ตอบคะชื่อภาษามือ หันหนีอีกแล้วพี่ล่ามขึ้นสิ บอกขอชื่อภาษามือเขาหน่อย</w:t>
      </w:r>
    </w:p>
    <w:p>
      <w:pPr>
        <w:pStyle w:val="BodyText"/>
      </w:pPr>
      <w:r>
        <w:t xml:space="preserve">(ล่าม) คือตอนนี้ของล่ามไม่ขึ้นค่ะ</w:t>
      </w:r>
    </w:p>
    <w:p>
      <w:pPr>
        <w:pStyle w:val="BodyText"/>
      </w:pPr>
      <w:r>
        <w:t xml:space="preserve">(ล่าม) ของธัญลักษณ์ไม่ขึ้นค่ะ</w:t>
      </w:r>
    </w:p>
    <w:p>
      <w:pPr>
        <w:pStyle w:val="BodyText"/>
      </w:pPr>
      <w:r>
        <w:t xml:space="preserve">(ล่าม) ภาพไม่ขึ้นงั้นเดี๋ยว เอาจันทการก็ได้</w:t>
      </w:r>
    </w:p>
    <w:p>
      <w:pPr>
        <w:pStyle w:val="BodyText"/>
      </w:pPr>
      <w:r>
        <w:t xml:space="preserve">(ล่าม) ตอนนี้ของทางล่ามเห็นเป็นภาพขเอา เดี๋ยวนะ จันทการทำไงหว่าถึงจะเห็นบอกน้องงงเหมือนกันนะ เชอรี่่หรือ จันทการอ๋อน้องชื่อเล่น อบค่ะเห็นหรือยัง ไม่มองกล้องอีกแล้วบิวก็เหมือนกันเลยอยู่ด้วยกันนี่ 2 คนนี้ยังไม่ได้ชื่อ 2 คนนี้อยู่โรงเรียนไหน 2 คนนี้ชื่อภาษามือ</w:t>
      </w:r>
    </w:p>
    <w:p>
      <w:pPr>
        <w:pStyle w:val="BodyText"/>
      </w:pPr>
      <w:r>
        <w:t xml:space="preserve">(ล่าม) เพราะว่าทางล่าไม่ขึ้นโอเค อาจารย์เห็นแล้วคนนี้</w:t>
      </w:r>
    </w:p>
    <w:p>
      <w:pPr>
        <w:pStyle w:val="BodyText"/>
      </w:pPr>
      <w:r>
        <w:t xml:space="preserve">(ล่าม) คนนี้ชื่อ อ.อ่างค่ะหนูอบ ธัญลักเห็นเราหรือเปล่าชื่อภาษามือพี่ล่าม ๆ ถามพี่ล่าม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ถามอบ</w:t>
      </w:r>
    </w:p>
    <w:p>
      <w:pPr>
        <w:pStyle w:val="BodyText"/>
      </w:pPr>
      <w:r>
        <w:t xml:space="preserve">(ล่าม) คือตอนนี้ล่ามก็ไม่เห็นหน้าน้หน้าน้องอบ</w:t>
      </w:r>
    </w:p>
    <w:p>
      <w:pPr>
        <w:pStyle w:val="BodyText"/>
      </w:pPr>
      <w:r>
        <w:t xml:space="preserve">(อาจารย์สุธิรา) ไม่เป็นไรพี่ล่ามถามเขาว่าเขาอยู่คนเดียวหรือ</w:t>
      </w:r>
    </w:p>
    <w:p>
      <w:pPr>
        <w:pStyle w:val="BodyText"/>
      </w:pPr>
      <w:r>
        <w:t xml:space="preserve">(ล่าม) ตอบไหมคะเขาตอบไหมคะ</w:t>
      </w:r>
    </w:p>
    <w:p>
      <w:pPr>
        <w:pStyle w:val="BodyText"/>
      </w:pPr>
      <w:r>
        <w:t xml:space="preserve">(อาจารย์สุธิรา) เขาทำมือแบบนี้</w:t>
      </w:r>
    </w:p>
    <w:p>
      <w:pPr>
        <w:pStyle w:val="BodyText"/>
      </w:pPr>
      <w:r>
        <w:t xml:space="preserve">(อาจารย์สุธิรา) ให้ถามชื่อเพื่อนชื่อภาษา</w:t>
      </w:r>
    </w:p>
    <w:p>
      <w:pPr>
        <w:pStyle w:val="BodyText"/>
      </w:pPr>
      <w:r>
        <w:t xml:space="preserve">(ล่าม) บอกมา</w:t>
      </w:r>
    </w:p>
    <w:p>
      <w:pPr>
        <w:pStyle w:val="BodyText"/>
      </w:pPr>
      <w:r>
        <w:t xml:space="preserve">(อาจารย์สุธิรา) นั้นน่ะสิ จะดึสัญญากล้องไม่ค่อยดีหรอสมมุติอาจารย์ตรึงวันนิสานี่เดี๋ยวเปลี่ยนเลเอ้าท์ก่อน</w:t>
      </w:r>
    </w:p>
    <w:p>
      <w:pPr>
        <w:pStyle w:val="BodyText"/>
      </w:pPr>
      <w:r>
        <w:t xml:space="preserve">(ล่าม) ได้ค่ะ จอรวม ๆ ค่ะอาจาย์ใช่ค่ะอาจารย์</w:t>
      </w:r>
    </w:p>
    <w:p>
      <w:pPr>
        <w:pStyle w:val="BodyText"/>
      </w:pPr>
      <w:r>
        <w:t xml:space="preserve">(อาจารย์สุธิรา) เราจะใช้</w:t>
      </w:r>
    </w:p>
    <w:p>
      <w:pPr>
        <w:pStyle w:val="BodyText"/>
      </w:pPr>
      <w:r>
        <w:t xml:space="preserve">(ล่าม) เดี๋ยวลองดูนะคะที่ตาโอเคค่ะเราเหลือขิงธัญลักษณ์ใช่ไหมคะพวกนั้น ห้องเดียวกันหรือเปล่า</w:t>
      </w:r>
    </w:p>
    <w:p>
      <w:pPr>
        <w:pStyle w:val="BodyText"/>
      </w:pPr>
      <w:r>
        <w:t xml:space="preserve">(อาจารย์สุธิรา) ขอชือ่ภาษามือขอชื่อภาษามือเห็นน้องไหม</w:t>
      </w:r>
    </w:p>
    <w:p>
      <w:pPr>
        <w:pStyle w:val="BodyText"/>
      </w:pPr>
      <w:r>
        <w:t xml:space="preserve">(ล่าม) ไม่เห็นค่ะ ของน้องธัญลักษณ์ขึ้นมาก็ไม่เห็นค่ะแครี่ ๆ แครี่ แครี่</w:t>
      </w:r>
    </w:p>
    <w:p>
      <w:pPr>
        <w:pStyle w:val="BodyText"/>
      </w:pPr>
      <w:r>
        <w:t xml:space="preserve">(ล่าม) ค่ะ ตอนน้องเปิดกล้องนะคะเปิดนี่ไง พอตรึงมันก็ขึ้น เป็นกับอะ</w:t>
      </w:r>
    </w:p>
    <w:p>
      <w:pPr>
        <w:pStyle w:val="BodyText"/>
      </w:pPr>
      <w:r>
        <w:t xml:space="preserve">(ล่าม) จอรวไม่เห็นค่ะน้องเดชาพลที่เห็นค่ะ</w:t>
      </w:r>
    </w:p>
    <w:p>
      <w:pPr>
        <w:pStyle w:val="BodyText"/>
      </w:pPr>
      <w:r>
        <w:t xml:space="preserve">(ล่าม) ใช่คอมพิวเตอร์ค่ะค่ะ โน๊ตบุ๊คค่ะ ใช่ค่ะอาจารย์กรณีนี้ชื่อ ภาษามือ แครี่ แครี่ เชอรี่กับ…แต๋มลองสกิดน้องสิเดี๋ญวนะ เดี๋ยวเลือกส่ง</w:t>
      </w:r>
    </w:p>
    <w:p>
      <w:pPr>
        <w:pStyle w:val="BodyText"/>
      </w:pPr>
      <w:r>
        <w:t xml:space="preserve">(อาจารย์สุธิรา) เดี่ยวอาจารย์ลอเด็กน้อยน่ะมันเห็นล่ามหรือเปล่า พี่ล่ามลองน้องชื่อให้ทำช้า ๆ ให้เขาทำช้า ๆ แบบนี้หรือตรงคอแบบนี้ใช่ไหมชื่อภาษามือเขาแบบนี้ถามดูสิ 2 คนนี้ชื่อจริงว่าอะไรน้องชื่อพัทรดา 2 คนที่อยู่ด้วย</w:t>
      </w:r>
    </w:p>
    <w:p>
      <w:pPr>
        <w:pStyle w:val="BodyText"/>
      </w:pPr>
      <w:r>
        <w:t xml:space="preserve">(ล่าม) รบกวนอาจารย์แบบนี้หรือ ไม่เห็น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แล้วอีกคนนึงเพื่อนที่อยู่ข้าง ๆ เพื่อนน่ะ</w:t>
      </w:r>
    </w:p>
    <w:p>
      <w:pPr>
        <w:pStyle w:val="BodyText"/>
      </w:pPr>
      <w:r>
        <w:t xml:space="preserve">(ล่าม) ชื่อ อ.อ่างอยู่ตรงข้างแก้ม</w:t>
      </w:r>
    </w:p>
    <w:p>
      <w:pPr>
        <w:pStyle w:val="BodyText"/>
      </w:pPr>
      <w:r>
        <w:t xml:space="preserve">(ล่าม) ใช่ค่ะ</w:t>
      </w:r>
    </w:p>
    <w:p>
      <w:pPr>
        <w:pStyle w:val="BodyText"/>
      </w:pPr>
      <w:r>
        <w:t xml:space="preserve">(อาจารย์สุธิรา) แบบนี้นะคะ โอเคมิ้นใช่ไหมอุ้มแบบนี้มิ้นแบบนี้นะครบแล้วนะ โอเค วันนี้น่าจะพอแค่นี้ก่อนให้ดูชื่อพี่ล่ามอีกทีเพราะว่าน้องมาทีหลังอันนี้พี่…พี่กาตูนพี่การ์ตูนชื่อภาษามือ แม่ ๆ พี่ล่ามบอกหน่อยชื่อภาษามือ เด็ก ๆ จะเรียกเด็ก ๆ จะเรียกว่าแม่ค่ะใช่ไหมคะอย่างนี้ใช่ไหมอาจารย์ ชื่อภาษามืออาจารย์ช้า ๆ ให้เขาทำช้า ๆ หน่อยค่ะเดี๋ยวนะ ไหน เอาใหม่อาจารย์แม่ ทำใหม่นี่ค่ะ เขาทำอยู่ อาจารย์เห็นไหมคะแล้วก็แม่ ชื่อภาษามือชื่อภาษามือ</w:t>
      </w:r>
    </w:p>
    <w:p>
      <w:pPr>
        <w:pStyle w:val="BodyText"/>
      </w:pPr>
      <w:r>
        <w:t xml:space="preserve">(อาจารย์สุธิรา) ช้า ๆ ค่ะ ทำให้ดูใหม่หน่อย</w:t>
      </w:r>
    </w:p>
    <w:p>
      <w:pPr>
        <w:pStyle w:val="BodyText"/>
      </w:pPr>
      <w:r>
        <w:t xml:space="preserve">(ล่าม) ชื่อภาษามือ ทำช้า ๆ ชื่อ…ชื่อภาษามือเด็ก อาจารย์ ทำช้า ๆ ทำใหม่อาจารย์ ทำภาษามือช้า ๆ ทำใหม่</w:t>
      </w:r>
    </w:p>
    <w:p>
      <w:pPr>
        <w:pStyle w:val="BodyText"/>
      </w:pPr>
      <w:r>
        <w:t xml:space="preserve">(ล่าม) เขามีเพิ่มนะคะ เขาบอกว่ามีทำทางอาจารย์แม่ ชื่อแม่เริ่มยาวขึ้นไปเรื่อย ๆ</w:t>
      </w:r>
    </w:p>
    <w:p>
      <w:pPr>
        <w:pStyle w:val="BodyText"/>
      </w:pPr>
      <w:r>
        <w:t xml:space="preserve">(ล่าม) ใช่ครับ ๆ พี่แฝดเพิ่มมาครับ</w:t>
      </w:r>
    </w:p>
    <w:p>
      <w:pPr>
        <w:pStyle w:val="BodyText"/>
      </w:pPr>
      <w:r>
        <w:t xml:space="preserve">(ล่าม) เปลี่ยน ๆ ได้ไหม อันนี้กับอันนี้ได้ไหม</w:t>
      </w:r>
    </w:p>
    <w:p>
      <w:pPr>
        <w:pStyle w:val="BodyText"/>
      </w:pPr>
      <w:r>
        <w:t xml:space="preserve">(ล่าม) ได้ครับ เป็ฯอาจารย์แม่ แล้วก็ก็คือเป็นอาจารย์แม่แล้วก็ชี้ไปที่แก้ม</w:t>
      </w:r>
    </w:p>
    <w:p>
      <w:pPr>
        <w:pStyle w:val="BodyText"/>
      </w:pPr>
      <w:r>
        <w:t xml:space="preserve">(อาจารย์สุธิรา) โอเคแล้วนะ ตอนแรกว่าจะเรียนต่อเดี๋ยวจะเครียดเกิน วันละชังที่ เดี๋ยวอาจารย์จะเปิดclass เมื่อกี้ให้ที่แชร์ลิงค์ไปให้ที่แชร์ลิ้งไปให้ ที่แชร์ลิ้งไปให้นะหน้านี้ทำไมไม่ขึ้น ขึ้นยังืที่เป็นลิ้งแนะนำตัวที่ขึ้นบอร์ดน่ะแปะไว้นะคะ มันจะสามาถทำในนี้ได้เลย ให้ทุกคนทำ เดี๋ยวแม่จะเข้ามาดแป็บนึงนะคะห้องเรียนโดย นี่ ที่แอปน่ะ เข้าตรงนี้เขาเห็นไหมค่ะ ตอนที่อาจารย์นำเสนอก็คือเขาต้องเข้าไปที่ Classroomเดี๋ยวจะส่งรหัสเข้าเรียนเข้าไปให้ตัวนี้จะเป็นรหัสห้องเรียนให้เข้า</w:t>
      </w:r>
    </w:p>
    <w:p>
      <w:pPr>
        <w:pStyle w:val="BodyText"/>
      </w:pPr>
      <w:r>
        <w:t xml:space="preserve">(อาจารย์สุธิรา) ไม่เป็นไรเดี๋ยวอาจารย์จะแปะไวที่แชทให้เขา ให้เขาคโอเคนะถึงจะเข้าได้ เปิด Googlr class roomคลิกลิ้งค์เลยก็ได้ จะพาเข้าห้องนั้นะคะ นะคะ เข้ามาแล้ว เห็นไหมให้เขาเข้านะคะเดี๋ยวชื่อเขาก็จะขึ้นมา มันจะเป็็นการเช็กชที่ 1 กับ ลิ้งค์ที่ 2 มีเนื้อหาอะไรให้เขาดูโอเคนะเพราะ ส่วนตอนบ่ายตอนบ่าย อาจารย์พิอย่างนั้นจบแล้ว บ๊ายบา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หลักการเขียนโปรแกรม (ปี1) (13/07/2021)</dc:title>
  <dc:creator/>
  <cp:keywords/>
  <dcterms:created xsi:type="dcterms:W3CDTF">2022-06-14T03:48:59Z</dcterms:created>
  <dcterms:modified xsi:type="dcterms:W3CDTF">2022-06-14T03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มิถุนายน 2565 เวลา 09.00 น.</vt:lpwstr>
  </property>
  <property fmtid="{D5CDD505-2E9C-101B-9397-08002B2CF9AE}" pid="3" name="subtitle">
    <vt:lpwstr/>
  </property>
</Properties>
</file>